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d7caeb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1bdd7bd-ce2e-4ca2-87bd-eec1b995c7a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30Z</dcterms:created>
  <dcterms:modified xsi:type="dcterms:W3CDTF">2023-08-09T1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